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7B19AC">
        <w:trPr>
          <w:trHeight w:val="396"/>
        </w:trPr>
        <w:tc>
          <w:tcPr>
            <w:tcW w:w="1029" w:type="dxa"/>
            <w:vAlign w:val="center"/>
          </w:tcPr>
          <w:p w:rsidR="007B19AC" w:rsidRDefault="00DC7A22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:rsidR="007B19AC" w:rsidRDefault="007B19AC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7B19AC" w:rsidRDefault="007B19AC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7B19AC" w:rsidRDefault="007B19AC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7B19AC" w:rsidRDefault="007B19AC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7B19AC" w:rsidRDefault="007B19AC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7B19AC" w:rsidRDefault="007B19AC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7B19AC" w:rsidRDefault="007B19AC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:rsidR="007B19AC" w:rsidRDefault="007B19AC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:rsidR="007B19AC" w:rsidRDefault="007B19AC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7B19AC" w:rsidRDefault="007B19AC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7B19AC" w:rsidRDefault="007B19AC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:rsidR="007B19AC" w:rsidRDefault="007B19AC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:rsidR="007B19AC" w:rsidRDefault="007B19AC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:rsidR="007B19AC" w:rsidRDefault="00DC7A22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760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caps/>
          <w:sz w:val="28"/>
          <w:szCs w:val="24"/>
        </w:rPr>
        <w:t xml:space="preserve">  </w:t>
      </w:r>
    </w:p>
    <w:p w:rsidR="007B19AC" w:rsidRDefault="00DC7A22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:rsidR="007B19AC" w:rsidRDefault="00DC7A22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            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19AC">
        <w:trPr>
          <w:trHeight w:val="627"/>
        </w:trPr>
        <w:tc>
          <w:tcPr>
            <w:tcW w:w="10806" w:type="dxa"/>
            <w:vAlign w:val="center"/>
          </w:tcPr>
          <w:p w:rsidR="007B19AC" w:rsidRDefault="00D831C7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Ph.D. Course Work 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JAN-FEB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7B19AC">
        <w:trPr>
          <w:trHeight w:val="609"/>
        </w:trPr>
        <w:tc>
          <w:tcPr>
            <w:tcW w:w="10806" w:type="dxa"/>
            <w:vAlign w:val="center"/>
          </w:tcPr>
          <w:p w:rsidR="007B19AC" w:rsidRDefault="00D831C7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31- 01- 2025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9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am – 12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:rsidR="007B19AC" w:rsidRDefault="007B19AC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7B19AC">
        <w:trPr>
          <w:trHeight w:val="440"/>
        </w:trPr>
        <w:tc>
          <w:tcPr>
            <w:tcW w:w="4395" w:type="dxa"/>
            <w:vAlign w:val="center"/>
          </w:tcPr>
          <w:p w:rsidR="007B19AC" w:rsidRDefault="00DC7A22" w:rsidP="00D831C7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D831C7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IN"/>
              </w:rPr>
              <w:t xml:space="preserve"> </w:t>
            </w:r>
            <w:r w:rsidR="00D831C7" w:rsidRPr="00D831C7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IN"/>
              </w:rPr>
              <w:t>SOE</w:t>
            </w:r>
          </w:p>
        </w:tc>
        <w:tc>
          <w:tcPr>
            <w:tcW w:w="6388" w:type="dxa"/>
            <w:gridSpan w:val="2"/>
            <w:vAlign w:val="center"/>
          </w:tcPr>
          <w:p w:rsidR="007B19AC" w:rsidRDefault="00DC7A22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rogram: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IN"/>
              </w:rPr>
              <w:t xml:space="preserve"> </w:t>
            </w:r>
            <w:r w:rsidRPr="00D831C7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IN"/>
              </w:rPr>
              <w:t>Ph</w:t>
            </w:r>
            <w:r w:rsidR="00D831C7" w:rsidRPr="00D831C7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IN"/>
              </w:rPr>
              <w:t>.</w:t>
            </w:r>
            <w:r w:rsidRPr="00D831C7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IN"/>
              </w:rPr>
              <w:t>D</w:t>
            </w:r>
            <w:r w:rsidR="00D831C7" w:rsidRPr="00D831C7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IN"/>
              </w:rPr>
              <w:t>.</w:t>
            </w:r>
          </w:p>
        </w:tc>
      </w:tr>
      <w:tr w:rsidR="007B19AC">
        <w:trPr>
          <w:trHeight w:val="633"/>
        </w:trPr>
        <w:tc>
          <w:tcPr>
            <w:tcW w:w="4395" w:type="dxa"/>
            <w:vAlign w:val="center"/>
          </w:tcPr>
          <w:p w:rsidR="007B19AC" w:rsidRDefault="00DC7A22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  <w:lang w:val="en-IN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 :</w:t>
            </w:r>
            <w:r w:rsidRPr="00D831C7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IN"/>
              </w:rPr>
              <w:t>ECE844</w:t>
            </w:r>
          </w:p>
        </w:tc>
        <w:tc>
          <w:tcPr>
            <w:tcW w:w="6388" w:type="dxa"/>
            <w:gridSpan w:val="2"/>
            <w:vAlign w:val="center"/>
          </w:tcPr>
          <w:p w:rsidR="007B19AC" w:rsidRDefault="00DC7A22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IN"/>
              </w:rPr>
              <w:t xml:space="preserve"> </w:t>
            </w:r>
            <w:r w:rsidRPr="00D831C7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IN" w:eastAsia="zh-CN"/>
              </w:rPr>
              <w:t>MULTIMEDIA COMPRESSION AND COMMUNICATION</w:t>
            </w:r>
          </w:p>
        </w:tc>
      </w:tr>
      <w:tr w:rsidR="007B19AC">
        <w:trPr>
          <w:trHeight w:val="633"/>
        </w:trPr>
        <w:tc>
          <w:tcPr>
            <w:tcW w:w="4395" w:type="dxa"/>
            <w:vAlign w:val="center"/>
          </w:tcPr>
          <w:p w:rsidR="007B19AC" w:rsidRDefault="00DC7A22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D831C7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3402" w:type="dxa"/>
            <w:vAlign w:val="center"/>
          </w:tcPr>
          <w:p w:rsidR="007B19AC" w:rsidRDefault="00DC7A22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IN"/>
              </w:rPr>
              <w:t>100</w:t>
            </w:r>
          </w:p>
        </w:tc>
        <w:tc>
          <w:tcPr>
            <w:tcW w:w="2986" w:type="dxa"/>
            <w:vAlign w:val="center"/>
          </w:tcPr>
          <w:p w:rsidR="007B19AC" w:rsidRDefault="00DC7A22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IN"/>
              </w:rPr>
              <w:t xml:space="preserve"> 50</w:t>
            </w:r>
            <w:r w:rsidR="00D831C7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IN"/>
              </w:rPr>
              <w:t>%</w:t>
            </w:r>
          </w:p>
        </w:tc>
      </w:tr>
    </w:tbl>
    <w:p w:rsidR="007B19AC" w:rsidRDefault="007B19AC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7B19AC">
        <w:trPr>
          <w:trHeight w:val="550"/>
        </w:trPr>
        <w:tc>
          <w:tcPr>
            <w:tcW w:w="1882" w:type="dxa"/>
            <w:vAlign w:val="center"/>
          </w:tcPr>
          <w:p w:rsidR="007B19AC" w:rsidRDefault="00DC7A22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:rsidR="007B19AC" w:rsidRDefault="00DC7A2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:rsidR="007B19AC" w:rsidRDefault="00DC7A2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:rsidR="007B19AC" w:rsidRDefault="00DC7A2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:rsidR="007B19AC" w:rsidRDefault="00DC7A2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:rsidR="007B19AC" w:rsidRDefault="00DC7A22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7B19AC">
        <w:trPr>
          <w:trHeight w:val="550"/>
        </w:trPr>
        <w:tc>
          <w:tcPr>
            <w:tcW w:w="1882" w:type="dxa"/>
            <w:vAlign w:val="center"/>
          </w:tcPr>
          <w:p w:rsidR="007B19AC" w:rsidRDefault="00DC7A22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:rsidR="007B19AC" w:rsidRDefault="007B19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735" w:type="dxa"/>
          </w:tcPr>
          <w:p w:rsidR="007B19AC" w:rsidRDefault="007B19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735" w:type="dxa"/>
          </w:tcPr>
          <w:p w:rsidR="007B19AC" w:rsidRDefault="007B19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735" w:type="dxa"/>
          </w:tcPr>
          <w:p w:rsidR="007B19AC" w:rsidRDefault="007B19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942" w:type="dxa"/>
          </w:tcPr>
          <w:p w:rsidR="007B19AC" w:rsidRDefault="007B19A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</w:tbl>
    <w:p w:rsidR="007B19AC" w:rsidRDefault="00DC7A22">
      <w:pPr>
        <w:spacing w:after="0"/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t>Instructions:</w:t>
      </w:r>
    </w:p>
    <w:p w:rsidR="007B19AC" w:rsidRDefault="00DC7A22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>
        <w:rPr>
          <w:rFonts w:ascii="Cambria" w:hAnsi="Cambria" w:cstheme="minorHAnsi"/>
          <w:i/>
          <w:sz w:val="24"/>
          <w:szCs w:val="24"/>
        </w:rPr>
        <w:t xml:space="preserve">Read all questions carefully and answer accordingly. </w:t>
      </w:r>
    </w:p>
    <w:p w:rsidR="007B19AC" w:rsidRDefault="00DC7A22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>
        <w:rPr>
          <w:rFonts w:ascii="Cambria" w:hAnsi="Cambria" w:cstheme="minorHAnsi"/>
          <w:i/>
          <w:sz w:val="24"/>
          <w:szCs w:val="24"/>
        </w:rPr>
        <w:t>Do not write anything on the question paper other than roll number.</w:t>
      </w:r>
    </w:p>
    <w:p w:rsidR="007B19AC" w:rsidRDefault="007B19AC" w:rsidP="00D831C7">
      <w:pPr>
        <w:rPr>
          <w:rFonts w:ascii="Cambria" w:hAnsi="Cambria" w:cstheme="minorHAnsi"/>
          <w:b/>
          <w:sz w:val="28"/>
          <w:szCs w:val="28"/>
        </w:rPr>
      </w:pPr>
    </w:p>
    <w:p w:rsidR="007B19AC" w:rsidRDefault="00DC7A22">
      <w:pPr>
        <w:jc w:val="center"/>
        <w:rPr>
          <w:rFonts w:ascii="Cambria" w:hAnsi="Cambria" w:cstheme="minorHAnsi"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218"/>
        <w:gridCol w:w="1327"/>
        <w:gridCol w:w="845"/>
        <w:gridCol w:w="663"/>
      </w:tblGrid>
      <w:tr w:rsidR="007B19AC" w:rsidTr="00D831C7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:rsidR="007B19AC" w:rsidRDefault="00DC7A22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Qu</w:t>
            </w:r>
            <w:r w:rsidR="00D831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estions. Each question carries 10 marks.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6Q x 10M=60Marks</w:t>
            </w:r>
          </w:p>
        </w:tc>
      </w:tr>
      <w:tr w:rsidR="007B19AC" w:rsidTr="00D831C7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21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rPr>
                <w:rFonts w:ascii="Cambria" w:hAnsi="Cambria" w:cs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Discuss the role of wavelet transforms in image compression within the JPEG 2000 standard. How do these transforms enhance compression efficiency, and what a</w:t>
            </w:r>
            <w:r>
              <w:rPr>
                <w:rFonts w:ascii="Cambria" w:hAnsi="Cambria"/>
                <w:bCs/>
                <w:sz w:val="24"/>
                <w:szCs w:val="24"/>
              </w:rPr>
              <w:t>re the advantages over older image compression techniques?</w:t>
            </w:r>
          </w:p>
        </w:tc>
        <w:tc>
          <w:tcPr>
            <w:tcW w:w="132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  <w:lang w:val="en-IN"/>
              </w:rPr>
              <w:t>10</w:t>
            </w:r>
            <w:r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>
              <w:rPr>
                <w:rFonts w:ascii="Cambria" w:hAnsi="Cambria" w:cstheme="minorHAnsi"/>
                <w:b/>
                <w:sz w:val="24"/>
                <w:szCs w:val="24"/>
                <w:lang w:val="en-IN"/>
              </w:rPr>
              <w:t>2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>
              <w:rPr>
                <w:rFonts w:ascii="Cambria" w:hAnsi="Cambria" w:cstheme="minorHAnsi"/>
                <w:b/>
                <w:sz w:val="24"/>
                <w:szCs w:val="24"/>
                <w:lang w:val="en-IN"/>
              </w:rPr>
              <w:t>1</w:t>
            </w:r>
          </w:p>
        </w:tc>
      </w:tr>
      <w:tr w:rsidR="007B19AC" w:rsidTr="00D831C7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2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rPr>
                <w:rFonts w:ascii="Cambria" w:hAnsi="Cambria" w:cs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Describe the H.264/AVC video compression standard and its main characteristics. In what ways does it enhance compression performance over earlier video encoding technologies?</w:t>
            </w:r>
          </w:p>
        </w:tc>
        <w:tc>
          <w:tcPr>
            <w:tcW w:w="132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  <w:lang w:val="en-IN"/>
              </w:rPr>
              <w:t>10</w:t>
            </w:r>
            <w:r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>
              <w:rPr>
                <w:rFonts w:ascii="Cambria" w:hAnsi="Cambria" w:cstheme="minorHAnsi"/>
                <w:b/>
                <w:sz w:val="24"/>
                <w:szCs w:val="24"/>
                <w:lang w:val="en-IN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>
              <w:rPr>
                <w:rFonts w:ascii="Cambria" w:hAnsi="Cambria" w:cstheme="minorHAnsi"/>
                <w:b/>
                <w:sz w:val="24"/>
                <w:szCs w:val="24"/>
                <w:lang w:val="en-IN"/>
              </w:rPr>
              <w:t>1</w:t>
            </w:r>
          </w:p>
        </w:tc>
      </w:tr>
      <w:tr w:rsidR="007B19AC" w:rsidTr="00D831C7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2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rPr>
                <w:rFonts w:ascii="Cambria" w:hAnsi="Cambria" w:cs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Apply Huffman coding to calculate the minimum average bit length needed to encode the characters with the given probabilities: A and B = 0.25, C and D = 0.14, and E, F, G, and H = 0.055.</w:t>
            </w:r>
          </w:p>
        </w:tc>
        <w:tc>
          <w:tcPr>
            <w:tcW w:w="132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  <w:lang w:val="en-IN"/>
              </w:rPr>
              <w:t>10</w:t>
            </w:r>
            <w:r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>
              <w:rPr>
                <w:rFonts w:ascii="Cambria" w:hAnsi="Cambria" w:cstheme="minorHAnsi"/>
                <w:b/>
                <w:sz w:val="24"/>
                <w:szCs w:val="24"/>
                <w:lang w:val="en-IN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>
              <w:rPr>
                <w:rFonts w:ascii="Cambria" w:hAnsi="Cambria" w:cstheme="minorHAnsi"/>
                <w:b/>
                <w:sz w:val="24"/>
                <w:szCs w:val="24"/>
                <w:lang w:val="en-IN"/>
              </w:rPr>
              <w:t>2</w:t>
            </w:r>
          </w:p>
        </w:tc>
      </w:tr>
      <w:tr w:rsidR="007B19AC" w:rsidTr="00D831C7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2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rPr>
                <w:rFonts w:ascii="Cambria" w:hAnsi="Cambria" w:cs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 xml:space="preserve">Identify and explain four key </w:t>
            </w:r>
            <w:r>
              <w:rPr>
                <w:rFonts w:ascii="Cambria" w:hAnsi="Cambria"/>
                <w:bCs/>
                <w:sz w:val="24"/>
                <w:szCs w:val="24"/>
              </w:rPr>
              <w:t>quality of service (</w:t>
            </w:r>
            <w:proofErr w:type="spellStart"/>
            <w:r>
              <w:rPr>
                <w:rFonts w:ascii="Cambria" w:hAnsi="Cambria"/>
                <w:bCs/>
                <w:sz w:val="24"/>
                <w:szCs w:val="24"/>
              </w:rPr>
              <w:t>QoS</w:t>
            </w:r>
            <w:proofErr w:type="spellEnd"/>
            <w:r>
              <w:rPr>
                <w:rFonts w:ascii="Cambria" w:hAnsi="Cambria"/>
                <w:bCs/>
                <w:sz w:val="24"/>
                <w:szCs w:val="24"/>
              </w:rPr>
              <w:t>) parameters that are crucial for multimedia transmission.</w:t>
            </w:r>
          </w:p>
        </w:tc>
        <w:tc>
          <w:tcPr>
            <w:tcW w:w="132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  <w:lang w:val="en-IN"/>
              </w:rPr>
              <w:t>10</w:t>
            </w:r>
            <w:r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>
              <w:rPr>
                <w:rFonts w:ascii="Cambria" w:hAnsi="Cambria" w:cstheme="minorHAnsi"/>
                <w:b/>
                <w:sz w:val="24"/>
                <w:szCs w:val="24"/>
                <w:lang w:val="en-IN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>
              <w:rPr>
                <w:rFonts w:ascii="Cambria" w:hAnsi="Cambria" w:cstheme="minorHAnsi"/>
                <w:b/>
                <w:sz w:val="24"/>
                <w:szCs w:val="24"/>
                <w:lang w:val="en-IN"/>
              </w:rPr>
              <w:t>2</w:t>
            </w:r>
          </w:p>
        </w:tc>
      </w:tr>
      <w:tr w:rsidR="007B19AC" w:rsidTr="00D831C7">
        <w:trPr>
          <w:trHeight w:val="429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5</w:t>
            </w:r>
          </w:p>
        </w:tc>
        <w:tc>
          <w:tcPr>
            <w:tcW w:w="72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rPr>
                <w:rFonts w:ascii="Cambria" w:hAnsi="Cambria" w:cs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Explain the various characteristics of data streams and their implications for real-time data processing and analysis.</w:t>
            </w:r>
          </w:p>
        </w:tc>
        <w:tc>
          <w:tcPr>
            <w:tcW w:w="132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  <w:lang w:val="en-IN"/>
              </w:rPr>
              <w:t>10</w:t>
            </w:r>
            <w:r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>
              <w:rPr>
                <w:rFonts w:ascii="Cambria" w:hAnsi="Cambria" w:cstheme="minorHAnsi"/>
                <w:b/>
                <w:sz w:val="24"/>
                <w:szCs w:val="24"/>
                <w:lang w:val="en-IN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>
              <w:rPr>
                <w:rFonts w:ascii="Cambria" w:hAnsi="Cambria" w:cstheme="minorHAnsi"/>
                <w:b/>
                <w:sz w:val="24"/>
                <w:szCs w:val="24"/>
                <w:lang w:val="en-IN"/>
              </w:rPr>
              <w:t>3</w:t>
            </w:r>
          </w:p>
        </w:tc>
      </w:tr>
      <w:tr w:rsidR="007B19AC" w:rsidTr="00D831C7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218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7B19AC" w:rsidRDefault="00DC7A22">
            <w:pPr>
              <w:rPr>
                <w:rFonts w:ascii="Cambria" w:hAnsi="Cambria" w:cs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 xml:space="preserve">Explain the </w:t>
            </w:r>
            <w:r>
              <w:rPr>
                <w:rFonts w:ascii="Cambria" w:hAnsi="Cambria"/>
                <w:bCs/>
                <w:sz w:val="24"/>
                <w:szCs w:val="24"/>
              </w:rPr>
              <w:t>fundamental principle behind the vector quantization technique. How does it work in the context of data compression?</w:t>
            </w:r>
          </w:p>
        </w:tc>
        <w:tc>
          <w:tcPr>
            <w:tcW w:w="1327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  <w:lang w:val="en-IN"/>
              </w:rPr>
              <w:t>10</w:t>
            </w:r>
            <w:r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>
              <w:rPr>
                <w:rFonts w:ascii="Cambria" w:hAnsi="Cambria" w:cstheme="minorHAnsi"/>
                <w:b/>
                <w:sz w:val="24"/>
                <w:szCs w:val="24"/>
                <w:lang w:val="en-IN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>
              <w:rPr>
                <w:rFonts w:ascii="Cambria" w:hAnsi="Cambria" w:cstheme="minorHAnsi"/>
                <w:b/>
                <w:sz w:val="24"/>
                <w:szCs w:val="24"/>
                <w:lang w:val="en-IN"/>
              </w:rPr>
              <w:t>3</w:t>
            </w:r>
          </w:p>
        </w:tc>
      </w:tr>
    </w:tbl>
    <w:p w:rsidR="007B19AC" w:rsidRDefault="00DC7A22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:rsidR="007B19AC" w:rsidRDefault="007B19AC">
      <w:pPr>
        <w:jc w:val="center"/>
        <w:rPr>
          <w:rFonts w:ascii="Cambria" w:hAnsi="Cambria" w:cstheme="minorHAnsi"/>
          <w:b/>
          <w:sz w:val="28"/>
          <w:szCs w:val="28"/>
        </w:rPr>
      </w:pPr>
    </w:p>
    <w:p w:rsidR="007B19AC" w:rsidRDefault="00DC7A22">
      <w:pPr>
        <w:jc w:val="center"/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842"/>
        <w:gridCol w:w="569"/>
      </w:tblGrid>
      <w:tr w:rsidR="007B19AC">
        <w:trPr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:rsidR="007B19AC" w:rsidRDefault="00DC7A22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the Questions.  Each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question carries 20 marks                                             2Q x 20 = 40 Marks</w:t>
            </w:r>
          </w:p>
        </w:tc>
      </w:tr>
      <w:tr w:rsidR="007B19AC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B19AC" w:rsidRDefault="007B19A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B19AC" w:rsidRDefault="00DC7A22">
            <w:pPr>
              <w:rPr>
                <w:rFonts w:ascii="Cambria" w:hAnsi="Cambria" w:cstheme="minorHAnsi"/>
                <w:b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The Session Initiation Protocol (SIP) is a signaling protocol used to initiate, maintain, modify, and terminate communication sessions</w:t>
            </w:r>
            <w:r>
              <w:rPr>
                <w:rFonts w:ascii="Cambria" w:hAnsi="Cambria"/>
                <w:bCs/>
                <w:sz w:val="24"/>
                <w:szCs w:val="24"/>
                <w:lang w:val="en-IN"/>
              </w:rPr>
              <w:t xml:space="preserve">. Explain the Session </w:t>
            </w:r>
            <w:r>
              <w:rPr>
                <w:rFonts w:ascii="Cambria" w:hAnsi="Cambria"/>
                <w:bCs/>
                <w:sz w:val="24"/>
                <w:szCs w:val="24"/>
                <w:lang w:val="en-IN"/>
              </w:rPr>
              <w:t>Initiation Protocol (SIP) and describe its architecture. How does SIP support various communication functions such as session initiation, modification, and termination?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</w:p>
        </w:tc>
      </w:tr>
      <w:tr w:rsidR="007B19AC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:rsidR="007B19AC" w:rsidRDefault="007B19AC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</w:p>
        </w:tc>
      </w:tr>
      <w:tr w:rsidR="007B19AC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B19AC" w:rsidRDefault="007B19AC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B19AC" w:rsidRDefault="00DC7A22">
            <w:pPr>
              <w:rPr>
                <w:rFonts w:ascii="Cambria" w:hAnsi="Cambria" w:cs="Cambria"/>
                <w:bCs/>
              </w:rPr>
            </w:pPr>
            <w:r>
              <w:rPr>
                <w:rFonts w:ascii="Cambria" w:hAnsi="Cambria" w:cs="Cambria"/>
                <w:bCs/>
                <w:sz w:val="24"/>
                <w:szCs w:val="24"/>
              </w:rPr>
              <w:t xml:space="preserve">Adaptive Differential Pulse Code Modulation (ADPCM) plays a crucial role in multimedia compression and communication. </w:t>
            </w:r>
            <w:r>
              <w:rPr>
                <w:rFonts w:ascii="Cambria" w:hAnsi="Cambria"/>
                <w:bCs/>
                <w:sz w:val="24"/>
                <w:szCs w:val="24"/>
              </w:rPr>
              <w:t>Explain the concept of Adaptive Differential Pulse Code Modulation (ADPCM) and its role in multimedia compression and communication. Inclu</w:t>
            </w:r>
            <w:r>
              <w:rPr>
                <w:rFonts w:ascii="Cambria" w:hAnsi="Cambria"/>
                <w:bCs/>
                <w:sz w:val="24"/>
                <w:szCs w:val="24"/>
              </w:rPr>
              <w:t>de a block diagram to illustrate the process.</w:t>
            </w:r>
          </w:p>
          <w:p w:rsidR="007B19AC" w:rsidRDefault="007B19AC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8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</w:p>
        </w:tc>
        <w:tc>
          <w:tcPr>
            <w:tcW w:w="56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:rsidR="007B19AC" w:rsidRDefault="00DC7A2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</w:p>
        </w:tc>
      </w:tr>
    </w:tbl>
    <w:p w:rsidR="007B19AC" w:rsidRDefault="007B19AC">
      <w:pPr>
        <w:jc w:val="center"/>
        <w:rPr>
          <w:rFonts w:ascii="Arial" w:hAnsi="Arial" w:cs="Arial"/>
          <w:b/>
          <w:sz w:val="36"/>
          <w:szCs w:val="36"/>
        </w:rPr>
      </w:pPr>
    </w:p>
    <w:p w:rsidR="007B19AC" w:rsidRDefault="00DC7A22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 xml:space="preserve">***** </w:t>
      </w:r>
      <w:r>
        <w:rPr>
          <w:rFonts w:ascii="Times New Roman" w:hAnsi="Times New Roman"/>
          <w:b/>
          <w:sz w:val="36"/>
          <w:szCs w:val="36"/>
        </w:rPr>
        <w:t>BEST WISHES</w:t>
      </w:r>
      <w:r>
        <w:rPr>
          <w:rFonts w:ascii="Arial" w:hAnsi="Arial" w:cs="Arial"/>
          <w:b/>
          <w:sz w:val="36"/>
          <w:szCs w:val="36"/>
        </w:rPr>
        <w:t xml:space="preserve"> *****</w:t>
      </w:r>
    </w:p>
    <w:p w:rsidR="007B19AC" w:rsidRDefault="007B19AC">
      <w:pPr>
        <w:jc w:val="center"/>
        <w:rPr>
          <w:rFonts w:ascii="Arial" w:hAnsi="Arial" w:cs="Arial"/>
          <w:b/>
          <w:sz w:val="36"/>
          <w:szCs w:val="36"/>
        </w:rPr>
      </w:pPr>
    </w:p>
    <w:p w:rsidR="007B19AC" w:rsidRDefault="007B19AC">
      <w:pPr>
        <w:jc w:val="center"/>
        <w:rPr>
          <w:rFonts w:ascii="Arial" w:hAnsi="Arial" w:cs="Arial"/>
          <w:b/>
          <w:sz w:val="36"/>
          <w:szCs w:val="36"/>
        </w:rPr>
      </w:pPr>
    </w:p>
    <w:sectPr w:rsidR="007B19AC">
      <w:footerReference w:type="default" r:id="rId8"/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7A22" w:rsidRDefault="00DC7A22">
      <w:pPr>
        <w:spacing w:line="240" w:lineRule="auto"/>
      </w:pPr>
      <w:r>
        <w:separator/>
      </w:r>
    </w:p>
  </w:endnote>
  <w:endnote w:type="continuationSeparator" w:id="0">
    <w:p w:rsidR="00DC7A22" w:rsidRDefault="00DC7A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19AC" w:rsidRDefault="00DC7A22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D831C7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D831C7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</w:p>
  <w:p w:rsidR="007B19AC" w:rsidRDefault="007B19A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7A22" w:rsidRDefault="00DC7A22">
      <w:pPr>
        <w:spacing w:after="0"/>
      </w:pPr>
      <w:r>
        <w:separator/>
      </w:r>
    </w:p>
  </w:footnote>
  <w:footnote w:type="continuationSeparator" w:id="0">
    <w:p w:rsidR="00DC7A22" w:rsidRDefault="00DC7A2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1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num w:numId="1">
    <w:abstractNumId w:val="1"/>
    <w:lvlOverride w:ilvl="0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B6C33"/>
    <w:rsid w:val="000D0AAB"/>
    <w:rsid w:val="000D425C"/>
    <w:rsid w:val="000D6ACB"/>
    <w:rsid w:val="000E38A4"/>
    <w:rsid w:val="000E5994"/>
    <w:rsid w:val="0010425F"/>
    <w:rsid w:val="00107837"/>
    <w:rsid w:val="001238BC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C93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25E4"/>
    <w:rsid w:val="001B322A"/>
    <w:rsid w:val="001B4EA0"/>
    <w:rsid w:val="001B6669"/>
    <w:rsid w:val="001B668C"/>
    <w:rsid w:val="001B701E"/>
    <w:rsid w:val="001C516B"/>
    <w:rsid w:val="001C7720"/>
    <w:rsid w:val="001D0DD7"/>
    <w:rsid w:val="001D6A7D"/>
    <w:rsid w:val="001F4F78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81CDC"/>
    <w:rsid w:val="00283030"/>
    <w:rsid w:val="002853AE"/>
    <w:rsid w:val="00286EA8"/>
    <w:rsid w:val="00293D36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5939"/>
    <w:rsid w:val="00306992"/>
    <w:rsid w:val="00311558"/>
    <w:rsid w:val="00313AFC"/>
    <w:rsid w:val="00314177"/>
    <w:rsid w:val="003179E7"/>
    <w:rsid w:val="0032044F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9D9"/>
    <w:rsid w:val="00461CCB"/>
    <w:rsid w:val="00461E48"/>
    <w:rsid w:val="00466283"/>
    <w:rsid w:val="00467C30"/>
    <w:rsid w:val="00467E84"/>
    <w:rsid w:val="00471BF7"/>
    <w:rsid w:val="00473B63"/>
    <w:rsid w:val="004777EE"/>
    <w:rsid w:val="00487426"/>
    <w:rsid w:val="00493336"/>
    <w:rsid w:val="00494223"/>
    <w:rsid w:val="004970A7"/>
    <w:rsid w:val="004A0F55"/>
    <w:rsid w:val="004A26BD"/>
    <w:rsid w:val="004B1221"/>
    <w:rsid w:val="004B5798"/>
    <w:rsid w:val="004C29B1"/>
    <w:rsid w:val="004C2C65"/>
    <w:rsid w:val="004C3E2A"/>
    <w:rsid w:val="004D032E"/>
    <w:rsid w:val="004D1DE8"/>
    <w:rsid w:val="004D6A49"/>
    <w:rsid w:val="004E04BB"/>
    <w:rsid w:val="004E281A"/>
    <w:rsid w:val="004E51A7"/>
    <w:rsid w:val="004F4DA9"/>
    <w:rsid w:val="00506377"/>
    <w:rsid w:val="0051099D"/>
    <w:rsid w:val="00512CB6"/>
    <w:rsid w:val="00513CAD"/>
    <w:rsid w:val="00517AA1"/>
    <w:rsid w:val="005210ED"/>
    <w:rsid w:val="00526BBF"/>
    <w:rsid w:val="00532028"/>
    <w:rsid w:val="00532BF4"/>
    <w:rsid w:val="00534132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F65"/>
    <w:rsid w:val="00575F88"/>
    <w:rsid w:val="00576E85"/>
    <w:rsid w:val="005864E1"/>
    <w:rsid w:val="0058771F"/>
    <w:rsid w:val="00594AAC"/>
    <w:rsid w:val="005A1FE9"/>
    <w:rsid w:val="005A3E77"/>
    <w:rsid w:val="005A6347"/>
    <w:rsid w:val="005A64A2"/>
    <w:rsid w:val="005B0F36"/>
    <w:rsid w:val="005B4510"/>
    <w:rsid w:val="005B5111"/>
    <w:rsid w:val="005B6500"/>
    <w:rsid w:val="005C6DA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798"/>
    <w:rsid w:val="006C482A"/>
    <w:rsid w:val="006C5A74"/>
    <w:rsid w:val="006D4085"/>
    <w:rsid w:val="006E4807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3A99"/>
    <w:rsid w:val="007A617C"/>
    <w:rsid w:val="007A7F7D"/>
    <w:rsid w:val="007B19AC"/>
    <w:rsid w:val="007B21B6"/>
    <w:rsid w:val="007B4AD3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30EDA"/>
    <w:rsid w:val="00837035"/>
    <w:rsid w:val="008462FA"/>
    <w:rsid w:val="008468B2"/>
    <w:rsid w:val="00846BF8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902EC8"/>
    <w:rsid w:val="00903116"/>
    <w:rsid w:val="00913DEC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7E45"/>
    <w:rsid w:val="009D57A2"/>
    <w:rsid w:val="009D5CDE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773"/>
    <w:rsid w:val="00A571D4"/>
    <w:rsid w:val="00A573CA"/>
    <w:rsid w:val="00A6661A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5049A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4113"/>
    <w:rsid w:val="00BF6AB8"/>
    <w:rsid w:val="00BF7CCD"/>
    <w:rsid w:val="00C041D3"/>
    <w:rsid w:val="00C07A85"/>
    <w:rsid w:val="00C2391A"/>
    <w:rsid w:val="00C24DDD"/>
    <w:rsid w:val="00C373B1"/>
    <w:rsid w:val="00C459F2"/>
    <w:rsid w:val="00C47845"/>
    <w:rsid w:val="00C54BC9"/>
    <w:rsid w:val="00C628C7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C0778"/>
    <w:rsid w:val="00CC3B8E"/>
    <w:rsid w:val="00CD16DB"/>
    <w:rsid w:val="00CD3799"/>
    <w:rsid w:val="00CD37D5"/>
    <w:rsid w:val="00CD6308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82A91"/>
    <w:rsid w:val="00D831C7"/>
    <w:rsid w:val="00D8462B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A22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262"/>
    <w:rsid w:val="00E26DA8"/>
    <w:rsid w:val="00E27FEF"/>
    <w:rsid w:val="00E37359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2D44"/>
    <w:rsid w:val="00E65D4B"/>
    <w:rsid w:val="00E66BD0"/>
    <w:rsid w:val="00E66DF6"/>
    <w:rsid w:val="00E67CAE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5575"/>
    <w:rsid w:val="00FE4BEF"/>
    <w:rsid w:val="00FE56E0"/>
    <w:rsid w:val="00FE6ADC"/>
    <w:rsid w:val="00FF122B"/>
    <w:rsid w:val="00FF595E"/>
    <w:rsid w:val="00FF6137"/>
    <w:rsid w:val="02866D40"/>
    <w:rsid w:val="108D7554"/>
    <w:rsid w:val="23EC5512"/>
    <w:rsid w:val="33E671F3"/>
    <w:rsid w:val="4BCC467C"/>
    <w:rsid w:val="4CA87053"/>
    <w:rsid w:val="67230D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69B5FDAA-D61D-451D-AC18-44DF3A1EA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59" w:unhideWhenUsed="1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Times New Roman" w:hAnsi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qFormat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eastAsia="Times New Roman"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412</Words>
  <Characters>2354</Characters>
  <Application>Microsoft Office Word</Application>
  <DocSecurity>0</DocSecurity>
  <Lines>19</Lines>
  <Paragraphs>5</Paragraphs>
  <ScaleCrop>false</ScaleCrop>
  <Company>Grizli777</Company>
  <LinksUpToDate>false</LinksUpToDate>
  <CharactersWithSpaces>2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134</cp:revision>
  <cp:lastPrinted>2024-12-04T07:08:00Z</cp:lastPrinted>
  <dcterms:created xsi:type="dcterms:W3CDTF">2022-12-06T08:34:00Z</dcterms:created>
  <dcterms:modified xsi:type="dcterms:W3CDTF">2025-01-30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9307</vt:lpwstr>
  </property>
  <property fmtid="{D5CDD505-2E9C-101B-9397-08002B2CF9AE}" pid="4" name="ICV">
    <vt:lpwstr>57EA2A156E1E4476A243D5DDC7613004_13</vt:lpwstr>
  </property>
</Properties>
</file>